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72E497AB" w:rsidR="00FE6424" w:rsidRPr="006F6E10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BB2D4A">
        <w:rPr>
          <w:color w:val="000000" w:themeColor="text1"/>
          <w:lang w:val="ru-RU"/>
        </w:rPr>
        <w:t>7</w:t>
      </w:r>
    </w:p>
    <w:p w14:paraId="53357833" w14:textId="22761BED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Ханмурзин Тагир, ИУ5-34, </w:t>
      </w:r>
      <w:r w:rsidR="00636CE6">
        <w:rPr>
          <w:i/>
          <w:lang w:val="ru-RU"/>
        </w:rPr>
        <w:t>24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512553B9" w14:textId="55267F95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2802B6B6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Разработать программу, реализующую работу с LINQ </w:t>
      </w:r>
      <w:proofErr w:type="spellStart"/>
      <w:r w:rsidRPr="00BB2D4A">
        <w:rPr>
          <w:rFonts w:asciiTheme="minorHAnsi" w:hAnsiTheme="minorHAnsi"/>
          <w:szCs w:val="28"/>
        </w:rPr>
        <w:t>to</w:t>
      </w:r>
      <w:proofErr w:type="spellEnd"/>
      <w:r w:rsidRPr="00BB2D4A">
        <w:rPr>
          <w:rFonts w:asciiTheme="minorHAnsi" w:hAnsiTheme="minorHAnsi"/>
          <w:szCs w:val="28"/>
        </w:rPr>
        <w:t xml:space="preserve"> </w:t>
      </w:r>
      <w:proofErr w:type="spellStart"/>
      <w:r w:rsidRPr="00BB2D4A">
        <w:rPr>
          <w:rFonts w:asciiTheme="minorHAnsi" w:hAnsiTheme="minorHAnsi"/>
          <w:szCs w:val="28"/>
        </w:rPr>
        <w:t>Objects</w:t>
      </w:r>
      <w:proofErr w:type="spellEnd"/>
      <w:r w:rsidRPr="00BB2D4A">
        <w:rPr>
          <w:rFonts w:asciiTheme="minorHAnsi" w:hAnsiTheme="minorHAnsi"/>
          <w:szCs w:val="28"/>
        </w:rPr>
        <w:t>. В качестве примера используйте проект «</w:t>
      </w:r>
      <w:proofErr w:type="spellStart"/>
      <w:r w:rsidRPr="00BB2D4A">
        <w:rPr>
          <w:rFonts w:asciiTheme="minorHAnsi" w:hAnsiTheme="minorHAnsi"/>
          <w:szCs w:val="28"/>
        </w:rPr>
        <w:t>SimpleLINQ</w:t>
      </w:r>
      <w:proofErr w:type="spellEnd"/>
      <w:r w:rsidRPr="00BB2D4A">
        <w:rPr>
          <w:rFonts w:asciiTheme="minorHAnsi" w:hAnsiTheme="minorHAnsi"/>
          <w:szCs w:val="28"/>
        </w:rPr>
        <w:t xml:space="preserve">» из примера «Введение в LINQ». </w:t>
      </w:r>
    </w:p>
    <w:p w14:paraId="0B283A4A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1. Программа должна быть разработана в виде консольного приложения на языке C#. </w:t>
      </w:r>
    </w:p>
    <w:p w14:paraId="3DFFD7AE" w14:textId="77777777" w:rsidR="001072D9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2. Создайте класс «Сотрудник», содержащий поля: </w:t>
      </w:r>
    </w:p>
    <w:p w14:paraId="2150D804" w14:textId="1B0207C1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ID записи о сотруднике; </w:t>
      </w:r>
    </w:p>
    <w:p w14:paraId="357BCE98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Фамилия сотрудника; </w:t>
      </w:r>
    </w:p>
    <w:p w14:paraId="59733DA3" w14:textId="042C89B0" w:rsidR="00BB2D4A" w:rsidRPr="00BB2D4A" w:rsidRDefault="008D7CC3" w:rsidP="008D7CC3">
      <w:pPr>
        <w:pStyle w:val="Default"/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 xml:space="preserve">• ID записи об отделе. </w:t>
      </w:r>
    </w:p>
    <w:p w14:paraId="37F02CEA" w14:textId="77777777" w:rsidR="001072D9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3. Создайте класс «Отдел», содержащий поля: </w:t>
      </w:r>
    </w:p>
    <w:p w14:paraId="35106E68" w14:textId="13F7D085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ID записи об отделе; </w:t>
      </w:r>
    </w:p>
    <w:p w14:paraId="08DBC446" w14:textId="3BAAE9F2" w:rsidR="00BB2D4A" w:rsidRPr="00BB2D4A" w:rsidRDefault="008D7CC3" w:rsidP="008D7CC3">
      <w:pPr>
        <w:pStyle w:val="Default"/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 xml:space="preserve">• Наименование отдела. </w:t>
      </w:r>
    </w:p>
    <w:p w14:paraId="20D825C9" w14:textId="77777777" w:rsidR="006313FE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4. Предполагая, что «Отдел» и «Сотрудник» связаны соотношением один-ко-многим разработайте следующие запросы: </w:t>
      </w:r>
    </w:p>
    <w:p w14:paraId="72057769" w14:textId="1F2E43C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сотрудников и отделов, отсортированный по отделам. </w:t>
      </w:r>
    </w:p>
    <w:p w14:paraId="56C2EA02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сотрудников, у которых фамилия начинается с буквы «А». </w:t>
      </w:r>
    </w:p>
    <w:p w14:paraId="0E983A1A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отделов и количество сотрудников в каждом отделе. </w:t>
      </w:r>
    </w:p>
    <w:p w14:paraId="00F9B617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отделов, в которых у всех сотрудников фамилия начинается с буквы «А». </w:t>
      </w:r>
    </w:p>
    <w:p w14:paraId="3E1B9DE2" w14:textId="26318484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>• Выведите список отделов, в которых хотя бы у одного сотрудника фамилия начинается с бу</w:t>
      </w:r>
      <w:r w:rsidR="008D7CC3">
        <w:rPr>
          <w:rFonts w:asciiTheme="minorHAnsi" w:hAnsiTheme="minorHAnsi"/>
          <w:szCs w:val="28"/>
        </w:rPr>
        <w:t xml:space="preserve">квы «А». </w:t>
      </w:r>
    </w:p>
    <w:p w14:paraId="653E4630" w14:textId="77777777" w:rsidR="006C434F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5. Создайте класс «Сотрудники отдела», содержащий поля: </w:t>
      </w:r>
    </w:p>
    <w:p w14:paraId="4484ABEC" w14:textId="21179AD9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ID записи о сотруднике; </w:t>
      </w:r>
    </w:p>
    <w:p w14:paraId="792B60B3" w14:textId="54B5951E" w:rsidR="00BB2D4A" w:rsidRPr="00BB2D4A" w:rsidRDefault="008D7CC3" w:rsidP="008D7CC3">
      <w:pPr>
        <w:pStyle w:val="Default"/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 xml:space="preserve">• ID записи об отделе. </w:t>
      </w:r>
    </w:p>
    <w:p w14:paraId="219C3087" w14:textId="77777777" w:rsidR="006C434F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6. Предполагая, что «Отдел» и «Сотрудник» связаны соотношением много-ко-многим с использованием класса «Сотрудники отдела» разработайте следующие запросы: </w:t>
      </w:r>
    </w:p>
    <w:p w14:paraId="10299C61" w14:textId="7FFE7FA2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отделов и список сотрудников в каждом отделе. </w:t>
      </w:r>
    </w:p>
    <w:p w14:paraId="2760F7B4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отделов и количество сотрудников в каждом отделе. </w:t>
      </w:r>
    </w:p>
    <w:p w14:paraId="4E0B6C49" w14:textId="77777777" w:rsidR="00BB2D4A" w:rsidRDefault="00BB2D4A" w:rsidP="00BB2D4A">
      <w:pPr>
        <w:pStyle w:val="Default"/>
        <w:rPr>
          <w:sz w:val="28"/>
          <w:szCs w:val="28"/>
        </w:rPr>
      </w:pPr>
    </w:p>
    <w:p w14:paraId="7923089A" w14:textId="77777777" w:rsidR="007354F5" w:rsidRDefault="007354F5" w:rsidP="00FE6424">
      <w:pPr>
        <w:jc w:val="both"/>
        <w:rPr>
          <w:rFonts w:cstheme="minorHAnsi"/>
          <w:b/>
          <w:sz w:val="24"/>
          <w:szCs w:val="24"/>
        </w:rPr>
      </w:pPr>
    </w:p>
    <w:p w14:paraId="500DF4A7" w14:textId="77777777" w:rsidR="007354F5" w:rsidRDefault="007354F5" w:rsidP="00FE6424">
      <w:pPr>
        <w:jc w:val="both"/>
        <w:rPr>
          <w:rFonts w:cstheme="minorHAnsi"/>
          <w:b/>
          <w:sz w:val="24"/>
          <w:szCs w:val="24"/>
        </w:rPr>
      </w:pPr>
    </w:p>
    <w:p w14:paraId="426F9C7C" w14:textId="77777777" w:rsidR="007354F5" w:rsidRDefault="007354F5" w:rsidP="00FE6424">
      <w:pPr>
        <w:jc w:val="both"/>
        <w:rPr>
          <w:rFonts w:cstheme="minorHAnsi"/>
          <w:b/>
          <w:sz w:val="24"/>
          <w:szCs w:val="24"/>
        </w:rPr>
      </w:pPr>
    </w:p>
    <w:p w14:paraId="4ED31783" w14:textId="77777777" w:rsidR="007354F5" w:rsidRDefault="007354F5" w:rsidP="00FE6424">
      <w:pPr>
        <w:jc w:val="both"/>
        <w:rPr>
          <w:rFonts w:cstheme="minorHAnsi"/>
          <w:b/>
          <w:sz w:val="24"/>
          <w:szCs w:val="24"/>
        </w:rPr>
      </w:pPr>
    </w:p>
    <w:p w14:paraId="1339EDF6" w14:textId="77777777" w:rsidR="007354F5" w:rsidRDefault="007354F5" w:rsidP="00FE6424">
      <w:pPr>
        <w:jc w:val="both"/>
        <w:rPr>
          <w:rFonts w:cstheme="minorHAnsi"/>
          <w:b/>
          <w:sz w:val="24"/>
          <w:szCs w:val="24"/>
        </w:rPr>
      </w:pPr>
    </w:p>
    <w:p w14:paraId="306AA307" w14:textId="77777777" w:rsidR="007354F5" w:rsidRDefault="007354F5" w:rsidP="00FE6424">
      <w:pPr>
        <w:jc w:val="both"/>
        <w:rPr>
          <w:rFonts w:cstheme="minorHAnsi"/>
          <w:b/>
          <w:sz w:val="24"/>
          <w:szCs w:val="24"/>
        </w:rPr>
      </w:pPr>
    </w:p>
    <w:p w14:paraId="05FD00EA" w14:textId="77777777" w:rsidR="007354F5" w:rsidRDefault="007354F5" w:rsidP="00FE6424">
      <w:pPr>
        <w:jc w:val="both"/>
        <w:rPr>
          <w:rFonts w:cstheme="minorHAnsi"/>
          <w:b/>
          <w:sz w:val="24"/>
          <w:szCs w:val="24"/>
        </w:rPr>
      </w:pPr>
    </w:p>
    <w:p w14:paraId="5618BB6B" w14:textId="77777777" w:rsidR="007354F5" w:rsidRDefault="007354F5" w:rsidP="00FE6424">
      <w:pPr>
        <w:jc w:val="both"/>
        <w:rPr>
          <w:rFonts w:cstheme="minorHAnsi"/>
          <w:b/>
          <w:sz w:val="24"/>
          <w:szCs w:val="24"/>
        </w:rPr>
      </w:pPr>
    </w:p>
    <w:p w14:paraId="47C60522" w14:textId="274619B1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lastRenderedPageBreak/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  <w:r w:rsidR="00636CE6">
        <w:rPr>
          <w:rFonts w:cstheme="minorHAnsi"/>
          <w:b/>
          <w:sz w:val="24"/>
          <w:szCs w:val="24"/>
        </w:rPr>
        <w:t xml:space="preserve"> </w:t>
      </w:r>
    </w:p>
    <w:p w14:paraId="216FCEC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proofErr w:type="spellStart"/>
      <w:r w:rsidRPr="007354F5">
        <w:rPr>
          <w:rFonts w:cstheme="minorHAnsi"/>
          <w:b/>
          <w:sz w:val="24"/>
          <w:szCs w:val="24"/>
        </w:rPr>
        <w:t>using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</w:rPr>
        <w:t>System</w:t>
      </w:r>
      <w:proofErr w:type="spellEnd"/>
      <w:r w:rsidRPr="007354F5">
        <w:rPr>
          <w:rFonts w:cstheme="minorHAnsi"/>
          <w:b/>
          <w:sz w:val="24"/>
          <w:szCs w:val="24"/>
        </w:rPr>
        <w:t>;</w:t>
      </w:r>
    </w:p>
    <w:p w14:paraId="595B5DD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proofErr w:type="gramStart"/>
      <w:r w:rsidRPr="007354F5">
        <w:rPr>
          <w:rFonts w:cstheme="minorHAnsi"/>
          <w:b/>
          <w:sz w:val="24"/>
          <w:szCs w:val="24"/>
          <w:lang w:val="en-US"/>
        </w:rPr>
        <w:t>using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System.Collections.Generic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212BBC8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proofErr w:type="gramStart"/>
      <w:r w:rsidRPr="007354F5">
        <w:rPr>
          <w:rFonts w:cstheme="minorHAnsi"/>
          <w:b/>
          <w:sz w:val="24"/>
          <w:szCs w:val="24"/>
          <w:lang w:val="en-US"/>
        </w:rPr>
        <w:t>using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System.Linq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25EC3C18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proofErr w:type="gramStart"/>
      <w:r w:rsidRPr="007354F5">
        <w:rPr>
          <w:rFonts w:cstheme="minorHAnsi"/>
          <w:b/>
          <w:sz w:val="24"/>
          <w:szCs w:val="24"/>
          <w:lang w:val="en-US"/>
        </w:rPr>
        <w:t>using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System.Tex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72CA2F4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proofErr w:type="gramStart"/>
      <w:r w:rsidRPr="007354F5">
        <w:rPr>
          <w:rFonts w:cstheme="minorHAnsi"/>
          <w:b/>
          <w:sz w:val="24"/>
          <w:szCs w:val="24"/>
          <w:lang w:val="en-US"/>
        </w:rPr>
        <w:t>using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System.Threading.Tasks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5184600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5E63DC9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proofErr w:type="gramStart"/>
      <w:r w:rsidRPr="007354F5">
        <w:rPr>
          <w:rFonts w:cstheme="minorHAnsi"/>
          <w:b/>
          <w:sz w:val="24"/>
          <w:szCs w:val="24"/>
          <w:lang w:val="en-US"/>
        </w:rPr>
        <w:t>namespace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SimpleLINQ</w:t>
      </w:r>
      <w:proofErr w:type="spellEnd"/>
    </w:p>
    <w:p w14:paraId="381302C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>{</w:t>
      </w:r>
    </w:p>
    <w:p w14:paraId="4C5E1EF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class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Program</w:t>
      </w:r>
    </w:p>
    <w:p w14:paraId="51D632E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{</w:t>
      </w:r>
    </w:p>
    <w:p w14:paraId="216AE37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class Employee //</w:t>
      </w:r>
      <w:r w:rsidRPr="007354F5">
        <w:rPr>
          <w:rFonts w:cstheme="minorHAnsi"/>
          <w:b/>
          <w:sz w:val="24"/>
          <w:szCs w:val="24"/>
        </w:rPr>
        <w:t>Сотрудник</w:t>
      </w:r>
    </w:p>
    <w:p w14:paraId="1CA429A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{</w:t>
      </w:r>
    </w:p>
    <w:p w14:paraId="60DE25E8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4561315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string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ur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3CAF8ED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3607573F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Employee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, string s,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d)</w:t>
      </w:r>
    </w:p>
    <w:p w14:paraId="52AAEBD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{</w:t>
      </w:r>
    </w:p>
    <w:p w14:paraId="022797A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i;</w:t>
      </w:r>
    </w:p>
    <w:p w14:paraId="43F128F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employeeSur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s;</w:t>
      </w:r>
    </w:p>
    <w:p w14:paraId="15BCB8D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d;</w:t>
      </w:r>
    </w:p>
    <w:p w14:paraId="040CC4D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}</w:t>
      </w:r>
    </w:p>
    <w:p w14:paraId="78E720D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override string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oString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)</w:t>
      </w:r>
    </w:p>
    <w:p w14:paraId="55E3208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{</w:t>
      </w:r>
    </w:p>
    <w:p w14:paraId="0562FDC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retur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"Employee ID = " +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employeeID.ToString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() + " | Employee Surname = " +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employeeSur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+ " | Department ID = " +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departmentID.ToString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);</w:t>
      </w:r>
    </w:p>
    <w:p w14:paraId="41ADCFD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}</w:t>
      </w:r>
    </w:p>
    <w:p w14:paraId="440B7F8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}</w:t>
      </w:r>
    </w:p>
    <w:p w14:paraId="0828A47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class Department //</w:t>
      </w:r>
      <w:r w:rsidRPr="007354F5">
        <w:rPr>
          <w:rFonts w:cstheme="minorHAnsi"/>
          <w:b/>
          <w:sz w:val="24"/>
          <w:szCs w:val="24"/>
        </w:rPr>
        <w:t>Отдел</w:t>
      </w:r>
    </w:p>
    <w:p w14:paraId="1A39CF6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{</w:t>
      </w:r>
    </w:p>
    <w:p w14:paraId="36D5A2E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3CD6D8D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lastRenderedPageBreak/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string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department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1948E1E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Department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, string n)</w:t>
      </w:r>
    </w:p>
    <w:p w14:paraId="1C0E5CA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{</w:t>
      </w:r>
    </w:p>
    <w:p w14:paraId="6E05BD1F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i;</w:t>
      </w:r>
    </w:p>
    <w:p w14:paraId="6D35468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department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n;</w:t>
      </w:r>
    </w:p>
    <w:p w14:paraId="2FDF4AB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r w:rsidRPr="007354F5">
        <w:rPr>
          <w:rFonts w:cstheme="minorHAnsi"/>
          <w:b/>
          <w:sz w:val="24"/>
          <w:szCs w:val="24"/>
        </w:rPr>
        <w:t>}</w:t>
      </w:r>
    </w:p>
    <w:p w14:paraId="24410AD8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        </w:t>
      </w:r>
      <w:proofErr w:type="spellStart"/>
      <w:r w:rsidRPr="007354F5">
        <w:rPr>
          <w:rFonts w:cstheme="minorHAnsi"/>
          <w:b/>
          <w:sz w:val="24"/>
          <w:szCs w:val="24"/>
        </w:rPr>
        <w:t>public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</w:rPr>
        <w:t>override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</w:rPr>
        <w:t>string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proofErr w:type="gramStart"/>
      <w:r w:rsidRPr="007354F5">
        <w:rPr>
          <w:rFonts w:cstheme="minorHAnsi"/>
          <w:b/>
          <w:sz w:val="24"/>
          <w:szCs w:val="24"/>
        </w:rPr>
        <w:t>ToString</w:t>
      </w:r>
      <w:proofErr w:type="spellEnd"/>
      <w:r w:rsidRPr="007354F5">
        <w:rPr>
          <w:rFonts w:cstheme="minorHAnsi"/>
          <w:b/>
          <w:sz w:val="24"/>
          <w:szCs w:val="24"/>
        </w:rPr>
        <w:t>(</w:t>
      </w:r>
      <w:proofErr w:type="gramEnd"/>
      <w:r w:rsidRPr="007354F5">
        <w:rPr>
          <w:rFonts w:cstheme="minorHAnsi"/>
          <w:b/>
          <w:sz w:val="24"/>
          <w:szCs w:val="24"/>
        </w:rPr>
        <w:t>)</w:t>
      </w:r>
    </w:p>
    <w:p w14:paraId="6E49D03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        {</w:t>
      </w:r>
    </w:p>
    <w:p w14:paraId="20C4CBD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retur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"Department ID = " +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departmentID.ToString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() + " |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Department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" +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department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38CC70B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r w:rsidRPr="007354F5">
        <w:rPr>
          <w:rFonts w:cstheme="minorHAnsi"/>
          <w:b/>
          <w:sz w:val="24"/>
          <w:szCs w:val="24"/>
        </w:rPr>
        <w:t>}</w:t>
      </w:r>
    </w:p>
    <w:p w14:paraId="160DCBA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    }</w:t>
      </w:r>
    </w:p>
    <w:p w14:paraId="2A4A294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    </w:t>
      </w:r>
      <w:proofErr w:type="spellStart"/>
      <w:r w:rsidRPr="007354F5">
        <w:rPr>
          <w:rFonts w:cstheme="minorHAnsi"/>
          <w:b/>
          <w:sz w:val="24"/>
          <w:szCs w:val="24"/>
        </w:rPr>
        <w:t>public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</w:rPr>
        <w:t>class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//Сотрудники отдела</w:t>
      </w:r>
    </w:p>
    <w:p w14:paraId="7A1E1BF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    {</w:t>
      </w:r>
    </w:p>
    <w:p w14:paraId="70240C7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31FF894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3341298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publ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i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,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i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di)</w:t>
      </w:r>
    </w:p>
    <w:p w14:paraId="65E1F7C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{</w:t>
      </w:r>
    </w:p>
    <w:p w14:paraId="28EA824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i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;</w:t>
      </w:r>
    </w:p>
    <w:p w14:paraId="47959FF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di;</w:t>
      </w:r>
    </w:p>
    <w:p w14:paraId="5227627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r w:rsidRPr="007354F5">
        <w:rPr>
          <w:rFonts w:cstheme="minorHAnsi"/>
          <w:b/>
          <w:sz w:val="24"/>
          <w:szCs w:val="24"/>
        </w:rPr>
        <w:t>}</w:t>
      </w:r>
    </w:p>
    <w:p w14:paraId="4BFA040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        </w:t>
      </w:r>
      <w:proofErr w:type="spellStart"/>
      <w:r w:rsidRPr="007354F5">
        <w:rPr>
          <w:rFonts w:cstheme="minorHAnsi"/>
          <w:b/>
          <w:sz w:val="24"/>
          <w:szCs w:val="24"/>
        </w:rPr>
        <w:t>public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</w:rPr>
        <w:t>override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</w:rPr>
        <w:t>string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proofErr w:type="gramStart"/>
      <w:r w:rsidRPr="007354F5">
        <w:rPr>
          <w:rFonts w:cstheme="minorHAnsi"/>
          <w:b/>
          <w:sz w:val="24"/>
          <w:szCs w:val="24"/>
        </w:rPr>
        <w:t>ToString</w:t>
      </w:r>
      <w:proofErr w:type="spellEnd"/>
      <w:r w:rsidRPr="007354F5">
        <w:rPr>
          <w:rFonts w:cstheme="minorHAnsi"/>
          <w:b/>
          <w:sz w:val="24"/>
          <w:szCs w:val="24"/>
        </w:rPr>
        <w:t>(</w:t>
      </w:r>
      <w:proofErr w:type="gramEnd"/>
      <w:r w:rsidRPr="007354F5">
        <w:rPr>
          <w:rFonts w:cstheme="minorHAnsi"/>
          <w:b/>
          <w:sz w:val="24"/>
          <w:szCs w:val="24"/>
        </w:rPr>
        <w:t>)</w:t>
      </w:r>
    </w:p>
    <w:p w14:paraId="5178E68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{</w:t>
      </w:r>
    </w:p>
    <w:p w14:paraId="26313B3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retur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"Employee ID = " +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employeeID.ToString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() + "Department ID = " +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his.departmentID.ToString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);</w:t>
      </w:r>
    </w:p>
    <w:p w14:paraId="49B962D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}</w:t>
      </w:r>
    </w:p>
    <w:p w14:paraId="6812360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}</w:t>
      </w:r>
    </w:p>
    <w:p w14:paraId="1DAFE63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tat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List&lt;Employee&gt; employee = new List&lt;Employee&gt;()</w:t>
      </w:r>
    </w:p>
    <w:p w14:paraId="00208C6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{</w:t>
      </w:r>
    </w:p>
    <w:p w14:paraId="7BB60D0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Employee(1, "Sasha     ", 3),</w:t>
      </w:r>
    </w:p>
    <w:p w14:paraId="121E8A5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Employee(2, "Andreev   ", 2),</w:t>
      </w:r>
    </w:p>
    <w:p w14:paraId="38AD970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lastRenderedPageBreak/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Employee(3, "Tagir     ", 2),</w:t>
      </w:r>
    </w:p>
    <w:p w14:paraId="7686B6B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Employee(4, "Sergei    ", 3),</w:t>
      </w:r>
    </w:p>
    <w:p w14:paraId="291C4A8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</w:rPr>
        <w:t>new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proofErr w:type="gramStart"/>
      <w:r w:rsidRPr="007354F5">
        <w:rPr>
          <w:rFonts w:cstheme="minorHAnsi"/>
          <w:b/>
          <w:sz w:val="24"/>
          <w:szCs w:val="24"/>
        </w:rPr>
        <w:t>Employee</w:t>
      </w:r>
      <w:proofErr w:type="spellEnd"/>
      <w:r w:rsidRPr="007354F5">
        <w:rPr>
          <w:rFonts w:cstheme="minorHAnsi"/>
          <w:b/>
          <w:sz w:val="24"/>
          <w:szCs w:val="24"/>
        </w:rPr>
        <w:t>(</w:t>
      </w:r>
      <w:proofErr w:type="gramEnd"/>
      <w:r w:rsidRPr="007354F5">
        <w:rPr>
          <w:rFonts w:cstheme="minorHAnsi"/>
          <w:b/>
          <w:sz w:val="24"/>
          <w:szCs w:val="24"/>
        </w:rPr>
        <w:t>5, "</w:t>
      </w:r>
      <w:proofErr w:type="spellStart"/>
      <w:r w:rsidRPr="007354F5">
        <w:rPr>
          <w:rFonts w:cstheme="minorHAnsi"/>
          <w:b/>
          <w:sz w:val="24"/>
          <w:szCs w:val="24"/>
        </w:rPr>
        <w:t>Cyrus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    ", 3),</w:t>
      </w:r>
    </w:p>
    <w:p w14:paraId="3D649C0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Employee(6, "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Akimov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   ", 1),</w:t>
      </w:r>
    </w:p>
    <w:p w14:paraId="57C270B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Employee(7, "Christina ", 1),</w:t>
      </w:r>
    </w:p>
    <w:p w14:paraId="596BE55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</w:rPr>
        <w:t>new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</w:t>
      </w:r>
      <w:proofErr w:type="spellStart"/>
      <w:proofErr w:type="gramStart"/>
      <w:r w:rsidRPr="007354F5">
        <w:rPr>
          <w:rFonts w:cstheme="minorHAnsi"/>
          <w:b/>
          <w:sz w:val="24"/>
          <w:szCs w:val="24"/>
        </w:rPr>
        <w:t>Employee</w:t>
      </w:r>
      <w:proofErr w:type="spellEnd"/>
      <w:r w:rsidRPr="007354F5">
        <w:rPr>
          <w:rFonts w:cstheme="minorHAnsi"/>
          <w:b/>
          <w:sz w:val="24"/>
          <w:szCs w:val="24"/>
        </w:rPr>
        <w:t>(</w:t>
      </w:r>
      <w:proofErr w:type="gramEnd"/>
      <w:r w:rsidRPr="007354F5">
        <w:rPr>
          <w:rFonts w:cstheme="minorHAnsi"/>
          <w:b/>
          <w:sz w:val="24"/>
          <w:szCs w:val="24"/>
        </w:rPr>
        <w:t>8, "</w:t>
      </w:r>
      <w:proofErr w:type="spellStart"/>
      <w:r w:rsidRPr="007354F5">
        <w:rPr>
          <w:rFonts w:cstheme="minorHAnsi"/>
          <w:b/>
          <w:sz w:val="24"/>
          <w:szCs w:val="24"/>
        </w:rPr>
        <w:t>Paul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     ", 1),</w:t>
      </w:r>
    </w:p>
    <w:p w14:paraId="1B4A1CE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Employee(9, "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Zhenya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   ", 3)</w:t>
      </w:r>
    </w:p>
    <w:p w14:paraId="0543FC7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};</w:t>
      </w:r>
    </w:p>
    <w:p w14:paraId="1C39820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tat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List&lt;Department&gt; department = new List&lt;Department&gt;()</w:t>
      </w:r>
    </w:p>
    <w:p w14:paraId="653E18B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{</w:t>
      </w:r>
    </w:p>
    <w:p w14:paraId="1A47EE78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Department(1, "Management  "),</w:t>
      </w:r>
    </w:p>
    <w:p w14:paraId="549422F8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Department(2, "Designers   "),</w:t>
      </w:r>
    </w:p>
    <w:p w14:paraId="520E78D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Department(3, "Programmers ")</w:t>
      </w:r>
    </w:p>
    <w:p w14:paraId="103E5D1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};</w:t>
      </w:r>
    </w:p>
    <w:p w14:paraId="43853F4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69D9420F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tat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List&lt;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&gt;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new List&lt;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&gt;()</w:t>
      </w:r>
    </w:p>
    <w:p w14:paraId="4EC82D4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{</w:t>
      </w:r>
    </w:p>
    <w:p w14:paraId="707E42A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1, 1),</w:t>
      </w:r>
    </w:p>
    <w:p w14:paraId="36D0DC0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2, 2),</w:t>
      </w:r>
    </w:p>
    <w:p w14:paraId="0596226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3, 2),</w:t>
      </w:r>
    </w:p>
    <w:p w14:paraId="6BB2C12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4, 3),</w:t>
      </w:r>
    </w:p>
    <w:p w14:paraId="43A8D90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5, 3),</w:t>
      </w:r>
    </w:p>
    <w:p w14:paraId="3F9B802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6, 1),</w:t>
      </w:r>
    </w:p>
    <w:p w14:paraId="4B8FDCA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7, 1),</w:t>
      </w:r>
    </w:p>
    <w:p w14:paraId="69113BB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8, 1),</w:t>
      </w:r>
    </w:p>
    <w:p w14:paraId="552C28F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5, 2),</w:t>
      </w:r>
    </w:p>
    <w:p w14:paraId="1A2CEEB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6, 3),</w:t>
      </w:r>
    </w:p>
    <w:p w14:paraId="48CDB70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7, 2),</w:t>
      </w:r>
    </w:p>
    <w:p w14:paraId="16F40A6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8, 3),</w:t>
      </w:r>
    </w:p>
    <w:p w14:paraId="2B409A8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new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mployees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9, 3),</w:t>
      </w:r>
    </w:p>
    <w:p w14:paraId="6874862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lastRenderedPageBreak/>
        <w:t xml:space="preserve">        };</w:t>
      </w:r>
    </w:p>
    <w:p w14:paraId="594B7BF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3FDF2E2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tatic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void Main(string[]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args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)</w:t>
      </w:r>
    </w:p>
    <w:p w14:paraId="6FFAB1A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{</w:t>
      </w:r>
    </w:p>
    <w:p w14:paraId="7F7E874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ForegroundColo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Color.Green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;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"C</w:t>
      </w:r>
      <w:r w:rsidRPr="007354F5">
        <w:rPr>
          <w:rFonts w:cstheme="minorHAnsi"/>
          <w:b/>
          <w:sz w:val="24"/>
          <w:szCs w:val="24"/>
        </w:rPr>
        <w:t>писок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всех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сотрудников</w:t>
      </w:r>
      <w:r w:rsidRPr="007354F5">
        <w:rPr>
          <w:rFonts w:cstheme="minorHAnsi"/>
          <w:b/>
          <w:sz w:val="24"/>
          <w:szCs w:val="24"/>
          <w:lang w:val="en-US"/>
        </w:rPr>
        <w:t xml:space="preserve">, </w:t>
      </w:r>
      <w:r w:rsidRPr="007354F5">
        <w:rPr>
          <w:rFonts w:cstheme="minorHAnsi"/>
          <w:b/>
          <w:sz w:val="24"/>
          <w:szCs w:val="24"/>
        </w:rPr>
        <w:t>отсортированный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по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отделам</w:t>
      </w:r>
      <w:r w:rsidRPr="007354F5">
        <w:rPr>
          <w:rFonts w:cstheme="minorHAnsi"/>
          <w:b/>
          <w:sz w:val="24"/>
          <w:szCs w:val="24"/>
          <w:lang w:val="en-US"/>
        </w:rPr>
        <w:t xml:space="preserve">:");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ResetColo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);</w:t>
      </w:r>
    </w:p>
    <w:p w14:paraId="34184B0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q3 = from x in employee</w:t>
      </w:r>
    </w:p>
    <w:p w14:paraId="2303AAE8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where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&gt;= 1</w:t>
      </w:r>
    </w:p>
    <w:p w14:paraId="5EC04BD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orderby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ascending</w:t>
      </w:r>
    </w:p>
    <w:p w14:paraId="122959F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elect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x;</w:t>
      </w:r>
    </w:p>
    <w:p w14:paraId="576DCFD8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foreach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x in q3)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x);</w:t>
      </w:r>
    </w:p>
    <w:p w14:paraId="2ACB6D4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592B440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r w:rsidRPr="007354F5">
        <w:rPr>
          <w:rFonts w:cstheme="minorHAnsi"/>
          <w:b/>
          <w:sz w:val="24"/>
          <w:szCs w:val="24"/>
        </w:rPr>
        <w:t>//</w:t>
      </w:r>
      <w:proofErr w:type="spellStart"/>
      <w:r w:rsidRPr="007354F5">
        <w:rPr>
          <w:rFonts w:cstheme="minorHAnsi"/>
          <w:b/>
          <w:sz w:val="24"/>
          <w:szCs w:val="24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</w:rPr>
        <w:t>("</w:t>
      </w:r>
      <w:proofErr w:type="spellStart"/>
      <w:r w:rsidRPr="007354F5">
        <w:rPr>
          <w:rFonts w:cstheme="minorHAnsi"/>
          <w:b/>
          <w:sz w:val="24"/>
          <w:szCs w:val="24"/>
        </w:rPr>
        <w:t>Cписок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всех сотрудников, у которых фамилия начинается с буквы «А»:");</w:t>
      </w:r>
    </w:p>
    <w:p w14:paraId="6BDCE20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</w:rPr>
        <w:t xml:space="preserve">            </w:t>
      </w:r>
      <w:r w:rsidRPr="007354F5">
        <w:rPr>
          <w:rFonts w:cstheme="minorHAnsi"/>
          <w:b/>
          <w:sz w:val="24"/>
          <w:szCs w:val="24"/>
          <w:lang w:val="en-US"/>
        </w:rPr>
        <w:t>//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q4 = from x in employee</w:t>
      </w:r>
    </w:p>
    <w:p w14:paraId="13D9316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where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x.employeeSur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[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0] is 'A'</w:t>
      </w:r>
    </w:p>
    <w:p w14:paraId="0E4992F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orderby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ascending</w:t>
      </w:r>
    </w:p>
    <w:p w14:paraId="3796DC7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select x;</w:t>
      </w:r>
    </w:p>
    <w:p w14:paraId="31940AC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foreach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x in q4)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x);</w:t>
      </w:r>
    </w:p>
    <w:p w14:paraId="176D8C4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60ABEE9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ForegroundColo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Color.Green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;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"\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nC</w:t>
      </w:r>
      <w:proofErr w:type="spellEnd"/>
      <w:r w:rsidRPr="007354F5">
        <w:rPr>
          <w:rFonts w:cstheme="minorHAnsi"/>
          <w:b/>
          <w:sz w:val="24"/>
          <w:szCs w:val="24"/>
        </w:rPr>
        <w:t>писок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всех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отделов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и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количество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сотрудников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в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каждом</w:t>
      </w:r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r w:rsidRPr="007354F5">
        <w:rPr>
          <w:rFonts w:cstheme="minorHAnsi"/>
          <w:b/>
          <w:sz w:val="24"/>
          <w:szCs w:val="24"/>
        </w:rPr>
        <w:t>отделе</w:t>
      </w:r>
      <w:r w:rsidRPr="007354F5">
        <w:rPr>
          <w:rFonts w:cstheme="minorHAnsi"/>
          <w:b/>
          <w:sz w:val="24"/>
          <w:szCs w:val="24"/>
          <w:lang w:val="en-US"/>
        </w:rPr>
        <w:t xml:space="preserve">:");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ResetColo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);</w:t>
      </w:r>
    </w:p>
    <w:p w14:paraId="3EECEC6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q5 = from x in department</w:t>
      </w:r>
    </w:p>
    <w:p w14:paraId="2236D5B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joi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y in employee o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</w:t>
      </w:r>
    </w:p>
    <w:p w14:paraId="2CB15ED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t in temp</w:t>
      </w:r>
    </w:p>
    <w:p w14:paraId="2B91238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elect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new {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DepartmentNumbe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,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Department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,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NumberEmploye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emp.Cou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) };</w:t>
      </w:r>
    </w:p>
    <w:p w14:paraId="7A0C79F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q5 =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q5.Distinct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4BB09C2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foreach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x in q5)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x);</w:t>
      </w:r>
    </w:p>
    <w:p w14:paraId="516260E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462C394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r w:rsidRPr="007354F5">
        <w:rPr>
          <w:rFonts w:cstheme="minorHAnsi"/>
          <w:b/>
          <w:sz w:val="24"/>
          <w:szCs w:val="24"/>
        </w:rPr>
        <w:t>//</w:t>
      </w:r>
      <w:proofErr w:type="spellStart"/>
      <w:r w:rsidRPr="007354F5">
        <w:rPr>
          <w:rFonts w:cstheme="minorHAnsi"/>
          <w:b/>
          <w:sz w:val="24"/>
          <w:szCs w:val="24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</w:rPr>
        <w:t>("</w:t>
      </w:r>
      <w:proofErr w:type="spellStart"/>
      <w:r w:rsidRPr="007354F5">
        <w:rPr>
          <w:rFonts w:cstheme="minorHAnsi"/>
          <w:b/>
          <w:sz w:val="24"/>
          <w:szCs w:val="24"/>
        </w:rPr>
        <w:t>Cписок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отделов, в которых хотя бы у одного сотрудника фамилия начинается с буквы «А»:");</w:t>
      </w:r>
    </w:p>
    <w:p w14:paraId="299D93C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</w:rPr>
        <w:lastRenderedPageBreak/>
        <w:t xml:space="preserve">            </w:t>
      </w:r>
      <w:r w:rsidRPr="007354F5">
        <w:rPr>
          <w:rFonts w:cstheme="minorHAnsi"/>
          <w:b/>
          <w:sz w:val="24"/>
          <w:szCs w:val="24"/>
          <w:lang w:val="en-US"/>
        </w:rPr>
        <w:t>//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q6 = from x in employee</w:t>
      </w:r>
    </w:p>
    <w:p w14:paraId="1D3B54B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from y in department</w:t>
      </w:r>
    </w:p>
    <w:p w14:paraId="082CFFD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where (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x.employeeSur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[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0] is 'A') &amp;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)</w:t>
      </w:r>
    </w:p>
    <w:p w14:paraId="41609AE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select new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 xml:space="preserve">{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RoomNumbe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offic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,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Room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office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, surname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surnam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};</w:t>
      </w:r>
    </w:p>
    <w:p w14:paraId="32234CB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foreach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x in q6)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x);</w:t>
      </w:r>
    </w:p>
    <w:p w14:paraId="0F41BB5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67BC529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r w:rsidRPr="007354F5">
        <w:rPr>
          <w:rFonts w:cstheme="minorHAnsi"/>
          <w:b/>
          <w:sz w:val="24"/>
          <w:szCs w:val="24"/>
        </w:rPr>
        <w:t>//</w:t>
      </w:r>
      <w:proofErr w:type="spellStart"/>
      <w:r w:rsidRPr="007354F5">
        <w:rPr>
          <w:rFonts w:cstheme="minorHAnsi"/>
          <w:b/>
          <w:sz w:val="24"/>
          <w:szCs w:val="24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</w:rPr>
        <w:t>("</w:t>
      </w:r>
      <w:proofErr w:type="spellStart"/>
      <w:r w:rsidRPr="007354F5">
        <w:rPr>
          <w:rFonts w:cstheme="minorHAnsi"/>
          <w:b/>
          <w:sz w:val="24"/>
          <w:szCs w:val="24"/>
        </w:rPr>
        <w:t>Cписок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отделов, в которых у всех сотрудников фамилия начинается с буквы «А»:");</w:t>
      </w:r>
    </w:p>
    <w:p w14:paraId="3EBA4DB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</w:rPr>
        <w:t xml:space="preserve">            </w:t>
      </w:r>
      <w:r w:rsidRPr="007354F5">
        <w:rPr>
          <w:rFonts w:cstheme="minorHAnsi"/>
          <w:b/>
          <w:sz w:val="24"/>
          <w:szCs w:val="24"/>
          <w:lang w:val="en-US"/>
        </w:rPr>
        <w:t>//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q7_1 = from x in employee</w:t>
      </w:r>
    </w:p>
    <w:p w14:paraId="0C4448E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  join y in q4 o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</w:t>
      </w:r>
    </w:p>
    <w:p w14:paraId="32ADEDE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  from t in temp</w:t>
      </w:r>
    </w:p>
    <w:p w14:paraId="558CC04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  select new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 xml:space="preserve">{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RoomNumbe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offic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, number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emp.Cou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) };</w:t>
      </w:r>
    </w:p>
    <w:p w14:paraId="13B8A22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q7_1 = q7_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1.Distinct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2D31ADE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q7 = from x in q5</w:t>
      </w:r>
    </w:p>
    <w:p w14:paraId="65E83FF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from y in q7_1</w:t>
      </w:r>
    </w:p>
    <w:p w14:paraId="19E9EB0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where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numbe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numbe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) &amp;&amp;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Number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=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NumberDepartme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)</w:t>
      </w:r>
    </w:p>
    <w:p w14:paraId="3DEA234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         select new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 xml:space="preserve">{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RoomNumbe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RoomNumbe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};</w:t>
      </w:r>
    </w:p>
    <w:p w14:paraId="5A58AD1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q7 =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q7.Distinct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16F62C9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//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foreach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x in q7)</w:t>
      </w:r>
    </w:p>
    <w:p w14:paraId="7D189A4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r w:rsidRPr="007354F5">
        <w:rPr>
          <w:rFonts w:cstheme="minorHAnsi"/>
          <w:b/>
          <w:sz w:val="24"/>
          <w:szCs w:val="24"/>
        </w:rPr>
        <w:t xml:space="preserve">//    </w:t>
      </w:r>
      <w:proofErr w:type="spellStart"/>
      <w:r w:rsidRPr="007354F5">
        <w:rPr>
          <w:rFonts w:cstheme="minorHAnsi"/>
          <w:b/>
          <w:sz w:val="24"/>
          <w:szCs w:val="24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</w:rPr>
        <w:t>(x);</w:t>
      </w:r>
    </w:p>
    <w:p w14:paraId="33E298D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</w:p>
    <w:p w14:paraId="170D3E4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        </w:t>
      </w:r>
      <w:proofErr w:type="spellStart"/>
      <w:r w:rsidRPr="007354F5">
        <w:rPr>
          <w:rFonts w:cstheme="minorHAnsi"/>
          <w:b/>
          <w:sz w:val="24"/>
          <w:szCs w:val="24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</w:rPr>
        <w:t>("</w:t>
      </w:r>
      <w:proofErr w:type="spellStart"/>
      <w:r w:rsidRPr="007354F5">
        <w:rPr>
          <w:rFonts w:cstheme="minorHAnsi"/>
          <w:b/>
          <w:sz w:val="24"/>
          <w:szCs w:val="24"/>
        </w:rPr>
        <w:t>Cписок</w:t>
      </w:r>
      <w:proofErr w:type="spellEnd"/>
      <w:r w:rsidRPr="007354F5">
        <w:rPr>
          <w:rFonts w:cstheme="minorHAnsi"/>
          <w:b/>
          <w:sz w:val="24"/>
          <w:szCs w:val="24"/>
        </w:rPr>
        <w:t xml:space="preserve"> всех отделов и список сотрудников в каждом отделе");</w:t>
      </w:r>
    </w:p>
    <w:p w14:paraId="721BE88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q8_1 = from z in employee</w:t>
      </w:r>
    </w:p>
    <w:p w14:paraId="33B4C46F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joi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x i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o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z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</w:t>
      </w:r>
    </w:p>
    <w:p w14:paraId="38E0A91F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t1 in temp</w:t>
      </w:r>
    </w:p>
    <w:p w14:paraId="1DC4D917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joi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y in department on t1.departmentID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2</w:t>
      </w:r>
    </w:p>
    <w:p w14:paraId="23C8FE2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t2 in temp2</w:t>
      </w:r>
    </w:p>
    <w:p w14:paraId="70CA095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elect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new { id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z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, name = t2.departmentName };</w:t>
      </w:r>
    </w:p>
    <w:p w14:paraId="11D5F24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q8_1 = q8_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1.Distinct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57BD52C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lastRenderedPageBreak/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foreach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x in q8_1)</w:t>
      </w:r>
    </w:p>
    <w:p w14:paraId="151CADB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x);</w:t>
      </w:r>
    </w:p>
    <w:p w14:paraId="084081F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q8_2 = from x in employee</w:t>
      </w:r>
    </w:p>
    <w:p w14:paraId="2DC6EE0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joi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l i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o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l.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</w:t>
      </w:r>
    </w:p>
    <w:p w14:paraId="43A70BD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t1 in temp</w:t>
      </w:r>
    </w:p>
    <w:p w14:paraId="7A7EFE6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joi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y in employee on t1.employeeID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2</w:t>
      </w:r>
    </w:p>
    <w:p w14:paraId="74F22BC0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t2 in temp2</w:t>
      </w:r>
    </w:p>
    <w:p w14:paraId="09855479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elect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new { id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, surname = t2.employeeSurname };</w:t>
      </w:r>
    </w:p>
    <w:p w14:paraId="5B0652D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q8_2 = q8_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2.Distinct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1CA4D461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foreach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x in q8_2)</w:t>
      </w:r>
    </w:p>
    <w:p w14:paraId="7A7451A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</w:rPr>
        <w:t>(x);</w:t>
      </w:r>
    </w:p>
    <w:p w14:paraId="5B6D20E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</w:p>
    <w:p w14:paraId="0494F2D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        </w:t>
      </w:r>
      <w:proofErr w:type="spellStart"/>
      <w:r w:rsidRPr="007354F5">
        <w:rPr>
          <w:rFonts w:cstheme="minorHAnsi"/>
          <w:b/>
          <w:sz w:val="24"/>
          <w:szCs w:val="24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</w:rPr>
        <w:t>("список всех отделов и количество сотрудников в каждом отделе");</w:t>
      </w:r>
    </w:p>
    <w:p w14:paraId="613544FF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q9_1 = from x i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d</w:t>
      </w:r>
      <w:proofErr w:type="spellEnd"/>
    </w:p>
    <w:p w14:paraId="53A4E67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joi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y in employee o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</w:t>
      </w:r>
    </w:p>
    <w:p w14:paraId="782B534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t in temp</w:t>
      </w:r>
    </w:p>
    <w:p w14:paraId="3126AD0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elect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new { number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emp.Count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(), id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t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};</w:t>
      </w:r>
    </w:p>
    <w:p w14:paraId="33C89E1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q9_1 = q9_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1.Distinct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32669DB2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q9_2 = from x in employee</w:t>
      </w:r>
    </w:p>
    <w:p w14:paraId="25BC835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joi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on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ed.employee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</w:t>
      </w:r>
    </w:p>
    <w:p w14:paraId="4C086E7C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t1 in temp</w:t>
      </w:r>
    </w:p>
    <w:p w14:paraId="7A8373DE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join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y in department on t1.departmentID equals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y.departmentID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into temp2</w:t>
      </w:r>
    </w:p>
    <w:p w14:paraId="20011046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t2 in temp2</w:t>
      </w:r>
    </w:p>
    <w:p w14:paraId="63DA146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elect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new { name = t2.departmentName, id = t2.departmentID };</w:t>
      </w:r>
    </w:p>
    <w:p w14:paraId="404CF45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q9_2 = q9_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2.Distinct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6346169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q9 = from x in q9_1</w:t>
      </w:r>
    </w:p>
    <w:p w14:paraId="12DDF4DB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from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y in q9_2</w:t>
      </w:r>
    </w:p>
    <w:p w14:paraId="6807200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where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x.id == y.id</w:t>
      </w:r>
    </w:p>
    <w:p w14:paraId="74651F7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    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select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new { name = y.name, number =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x.numbe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};</w:t>
      </w:r>
    </w:p>
    <w:p w14:paraId="6674C70F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q9 = </w:t>
      </w:r>
      <w:proofErr w:type="gramStart"/>
      <w:r w:rsidRPr="007354F5">
        <w:rPr>
          <w:rFonts w:cstheme="minorHAnsi"/>
          <w:b/>
          <w:sz w:val="24"/>
          <w:szCs w:val="24"/>
          <w:lang w:val="en-US"/>
        </w:rPr>
        <w:t>q9.Distinct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2905788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lastRenderedPageBreak/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foreach</w:t>
      </w:r>
      <w:proofErr w:type="spellEnd"/>
      <w:proofErr w:type="gramEnd"/>
      <w:r w:rsidRPr="007354F5">
        <w:rPr>
          <w:rFonts w:cstheme="minorHAnsi"/>
          <w:b/>
          <w:sz w:val="24"/>
          <w:szCs w:val="24"/>
          <w:lang w:val="en-US"/>
        </w:rPr>
        <w:t xml:space="preserve"> (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var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 xml:space="preserve"> x in q9)</w:t>
      </w:r>
    </w:p>
    <w:p w14:paraId="51ED59A3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    </w:t>
      </w:r>
      <w:proofErr w:type="spellStart"/>
      <w:r w:rsidRPr="007354F5">
        <w:rPr>
          <w:rFonts w:cstheme="minorHAnsi"/>
          <w:b/>
          <w:sz w:val="24"/>
          <w:szCs w:val="24"/>
          <w:lang w:val="en-US"/>
        </w:rPr>
        <w:t>Console.WriteLine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x);</w:t>
      </w:r>
    </w:p>
    <w:p w14:paraId="19949B75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751C97CA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  <w:lang w:val="en-US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7354F5">
        <w:rPr>
          <w:rFonts w:cstheme="minorHAnsi"/>
          <w:b/>
          <w:sz w:val="24"/>
          <w:szCs w:val="24"/>
          <w:lang w:val="en-US"/>
        </w:rPr>
        <w:t>Console.ReadKey</w:t>
      </w:r>
      <w:proofErr w:type="spellEnd"/>
      <w:r w:rsidRPr="007354F5">
        <w:rPr>
          <w:rFonts w:cstheme="minorHAnsi"/>
          <w:b/>
          <w:sz w:val="24"/>
          <w:szCs w:val="24"/>
          <w:lang w:val="en-US"/>
        </w:rPr>
        <w:t>(</w:t>
      </w:r>
      <w:proofErr w:type="gramEnd"/>
      <w:r w:rsidRPr="007354F5">
        <w:rPr>
          <w:rFonts w:cstheme="minorHAnsi"/>
          <w:b/>
          <w:sz w:val="24"/>
          <w:szCs w:val="24"/>
          <w:lang w:val="en-US"/>
        </w:rPr>
        <w:t>);</w:t>
      </w:r>
    </w:p>
    <w:p w14:paraId="64F81ABD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  <w:lang w:val="en-US"/>
        </w:rPr>
        <w:t xml:space="preserve">        </w:t>
      </w:r>
      <w:r w:rsidRPr="007354F5">
        <w:rPr>
          <w:rFonts w:cstheme="minorHAnsi"/>
          <w:b/>
          <w:sz w:val="24"/>
          <w:szCs w:val="24"/>
        </w:rPr>
        <w:t>}</w:t>
      </w:r>
    </w:p>
    <w:p w14:paraId="1D26B654" w14:textId="77777777" w:rsidR="007354F5" w:rsidRPr="007354F5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 xml:space="preserve">    }</w:t>
      </w:r>
    </w:p>
    <w:p w14:paraId="08DA314E" w14:textId="712D7D0B" w:rsidR="00FB45F2" w:rsidRDefault="007354F5" w:rsidP="007354F5">
      <w:pPr>
        <w:jc w:val="both"/>
        <w:rPr>
          <w:rFonts w:cstheme="minorHAnsi"/>
          <w:b/>
          <w:sz w:val="24"/>
          <w:szCs w:val="24"/>
        </w:rPr>
      </w:pPr>
      <w:r w:rsidRPr="007354F5">
        <w:rPr>
          <w:rFonts w:cstheme="minorHAnsi"/>
          <w:b/>
          <w:sz w:val="24"/>
          <w:szCs w:val="24"/>
        </w:rPr>
        <w:t>}</w:t>
      </w:r>
    </w:p>
    <w:p w14:paraId="0DDACA5F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1D925177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114C097E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2D14D049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12874C20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6B8025AA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2E31D3E2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489A58F2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64531F91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63EEEDD7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60274E16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5EEB7AEE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0AD7ED9B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18C3116D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0E804C55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6AFD0229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0748E253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121F2E59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5141B58B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60DE6B96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4FD24E61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5215C6DD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287AEE25" w14:textId="77777777" w:rsidR="007354F5" w:rsidRDefault="007354F5" w:rsidP="00BB2D4A">
      <w:pPr>
        <w:jc w:val="both"/>
        <w:rPr>
          <w:rFonts w:cstheme="minorHAnsi"/>
          <w:b/>
          <w:sz w:val="24"/>
          <w:szCs w:val="24"/>
        </w:rPr>
      </w:pPr>
    </w:p>
    <w:p w14:paraId="6E2A872F" w14:textId="0C1C2EE7" w:rsidR="00E81DC9" w:rsidRDefault="005D7901" w:rsidP="00BB2D4A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3. Тест работы</w:t>
      </w:r>
      <w:r w:rsidR="00636CE6">
        <w:rPr>
          <w:rFonts w:cstheme="minorHAnsi"/>
          <w:b/>
          <w:sz w:val="24"/>
          <w:szCs w:val="24"/>
        </w:rPr>
        <w:t xml:space="preserve"> </w:t>
      </w:r>
    </w:p>
    <w:p w14:paraId="4FC588F1" w14:textId="0D963427" w:rsidR="0017276B" w:rsidRPr="00BB2D4A" w:rsidRDefault="0017276B" w:rsidP="00BB2D4A">
      <w:pPr>
        <w:jc w:val="both"/>
        <w:rPr>
          <w:rFonts w:cstheme="minorHAnsi"/>
          <w:b/>
          <w:sz w:val="24"/>
          <w:szCs w:val="24"/>
        </w:rPr>
      </w:pPr>
      <w:r>
        <w:rPr>
          <w:noProof/>
          <w:lang w:eastAsia="ru-RU"/>
        </w:rPr>
        <w:drawing>
          <wp:inline distT="0" distB="0" distL="0" distR="0" wp14:anchorId="565B8286" wp14:editId="3059D865">
            <wp:extent cx="5940425" cy="3971925"/>
            <wp:effectExtent l="0" t="0" r="317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sectPr w:rsidR="0017276B" w:rsidRPr="00BB2D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98F82BB"/>
    <w:multiLevelType w:val="hybridMultilevel"/>
    <w:tmpl w:val="175095C7"/>
    <w:lvl w:ilvl="0" w:tplc="FFFFFFFF">
      <w:start w:val="1"/>
      <w:numFmt w:val="ideographDigital"/>
      <w:lvlText w:val=""/>
      <w:lvlJc w:val="left"/>
    </w:lvl>
    <w:lvl w:ilvl="1" w:tplc="A134E968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97970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1072D9"/>
    <w:rsid w:val="0017276B"/>
    <w:rsid w:val="00355A08"/>
    <w:rsid w:val="00392508"/>
    <w:rsid w:val="00561CD6"/>
    <w:rsid w:val="005D7901"/>
    <w:rsid w:val="006313FE"/>
    <w:rsid w:val="00636CE6"/>
    <w:rsid w:val="006C434F"/>
    <w:rsid w:val="006F6E10"/>
    <w:rsid w:val="007354F5"/>
    <w:rsid w:val="008D7CC3"/>
    <w:rsid w:val="00A76EC3"/>
    <w:rsid w:val="00BB2D4A"/>
    <w:rsid w:val="00CD4B79"/>
    <w:rsid w:val="00E64092"/>
    <w:rsid w:val="00E81DC9"/>
    <w:rsid w:val="00FB45F2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Default">
    <w:name w:val="Default"/>
    <w:rsid w:val="00BB2D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9</Pages>
  <Words>1438</Words>
  <Characters>8197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31</cp:revision>
  <dcterms:created xsi:type="dcterms:W3CDTF">2017-11-29T13:06:00Z</dcterms:created>
  <dcterms:modified xsi:type="dcterms:W3CDTF">2017-12-27T22:34:00Z</dcterms:modified>
</cp:coreProperties>
</file>